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25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104"/>
        <w:gridCol w:w="1015"/>
        <w:gridCol w:w="1616"/>
        <w:gridCol w:w="1006"/>
        <w:gridCol w:w="852"/>
        <w:gridCol w:w="259"/>
        <w:gridCol w:w="2124"/>
        <w:gridCol w:w="1274"/>
      </w:tblGrid>
      <w:tr w:rsidR="00AE3570" w:rsidRPr="009714E6" w14:paraId="0DD3E727" w14:textId="77777777" w:rsidTr="00BC416A">
        <w:trPr>
          <w:cantSplit/>
          <w:trHeight w:val="455"/>
        </w:trPr>
        <w:tc>
          <w:tcPr>
            <w:tcW w:w="3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BECCE3" w14:textId="7448D0B7" w:rsidR="00AE3570" w:rsidRPr="009714E6" w:rsidRDefault="00AE3570">
            <w:pPr>
              <w:rPr>
                <w:rFonts w:ascii="Scala" w:hAnsi="Scala"/>
                <w:i/>
                <w:i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Applicant Full name:</w:t>
            </w:r>
          </w:p>
        </w:tc>
        <w:tc>
          <w:tcPr>
            <w:tcW w:w="814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6EF36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48CC5B8C" w14:textId="77777777" w:rsidTr="00BC416A">
        <w:trPr>
          <w:cantSplit/>
          <w:trHeight w:val="401"/>
        </w:trPr>
        <w:tc>
          <w:tcPr>
            <w:tcW w:w="3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577273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Project title:</w:t>
            </w:r>
          </w:p>
        </w:tc>
        <w:tc>
          <w:tcPr>
            <w:tcW w:w="814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E70DB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0D3D5500" w14:textId="77777777" w:rsidTr="00BC416A">
        <w:trPr>
          <w:cantSplit/>
          <w:trHeight w:val="242"/>
        </w:trPr>
        <w:tc>
          <w:tcPr>
            <w:tcW w:w="3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E0E977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Project reference No:</w:t>
            </w:r>
          </w:p>
        </w:tc>
        <w:tc>
          <w:tcPr>
            <w:tcW w:w="814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971BD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0C325585" w14:textId="77777777" w:rsidTr="00BC416A">
        <w:trPr>
          <w:cantSplit/>
          <w:trHeight w:val="397"/>
        </w:trPr>
        <w:tc>
          <w:tcPr>
            <w:tcW w:w="3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F2A5B7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Funding agency/program:</w:t>
            </w:r>
          </w:p>
        </w:tc>
        <w:tc>
          <w:tcPr>
            <w:tcW w:w="814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C003F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760B8852" w14:textId="77777777" w:rsidTr="00BC416A">
        <w:trPr>
          <w:cantSplit/>
          <w:trHeight w:val="397"/>
        </w:trPr>
        <w:tc>
          <w:tcPr>
            <w:tcW w:w="3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0780B3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Role in the project:</w:t>
            </w:r>
          </w:p>
        </w:tc>
        <w:tc>
          <w:tcPr>
            <w:tcW w:w="814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0FB09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069BA9DE" w14:textId="77777777" w:rsidTr="00BC416A">
        <w:trPr>
          <w:cantSplit/>
          <w:trHeight w:val="397"/>
        </w:trPr>
        <w:tc>
          <w:tcPr>
            <w:tcW w:w="3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79B2E4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Objectives of the travel*:</w:t>
            </w:r>
          </w:p>
        </w:tc>
        <w:tc>
          <w:tcPr>
            <w:tcW w:w="814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0AD77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47CC3F66" w14:textId="77777777" w:rsidTr="00BC416A">
        <w:trPr>
          <w:cantSplit/>
          <w:trHeight w:val="397"/>
        </w:trPr>
        <w:tc>
          <w:tcPr>
            <w:tcW w:w="3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D051E3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Hosting institution, city and country*:</w:t>
            </w:r>
          </w:p>
        </w:tc>
        <w:tc>
          <w:tcPr>
            <w:tcW w:w="814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239B1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7CC0E18D" w14:textId="77777777" w:rsidTr="00BC416A">
        <w:trPr>
          <w:cantSplit/>
          <w:trHeight w:val="242"/>
        </w:trPr>
        <w:tc>
          <w:tcPr>
            <w:tcW w:w="3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A90EE4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Work Package/Activity No:</w:t>
            </w:r>
          </w:p>
        </w:tc>
        <w:tc>
          <w:tcPr>
            <w:tcW w:w="814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CE458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6DE56A9F" w14:textId="77777777" w:rsidTr="00BC416A">
        <w:trPr>
          <w:cantSplit/>
          <w:trHeight w:val="323"/>
        </w:trPr>
        <w:tc>
          <w:tcPr>
            <w:tcW w:w="3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99E4DF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Requested Financial Support (Airfare, Per diem…):</w:t>
            </w:r>
          </w:p>
        </w:tc>
        <w:tc>
          <w:tcPr>
            <w:tcW w:w="47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E0239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D81BED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 xml:space="preserve">Funding from project budget through GJU:  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F3C82F" w14:textId="77777777" w:rsidR="00830889" w:rsidRDefault="00F545CC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1446272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3570" w:rsidRPr="009714E6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AE3570" w:rsidRPr="009714E6">
              <w:rPr>
                <w:rFonts w:ascii="Scala" w:hAnsi="Scala"/>
                <w:b/>
                <w:bCs/>
                <w:sz w:val="20"/>
                <w:szCs w:val="20"/>
              </w:rPr>
              <w:t xml:space="preserve"> Yes   </w:t>
            </w:r>
          </w:p>
          <w:p w14:paraId="4EB4170F" w14:textId="055396A8" w:rsidR="00AE3570" w:rsidRPr="009714E6" w:rsidRDefault="00F545CC">
            <w:pPr>
              <w:rPr>
                <w:rFonts w:ascii="Scala" w:hAnsi="Scala"/>
                <w:sz w:val="20"/>
                <w:szCs w:val="20"/>
              </w:rPr>
            </w:pP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1081867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3570" w:rsidRPr="009714E6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BC416A">
              <w:rPr>
                <w:rFonts w:ascii="Scala" w:hAnsi="Scala"/>
                <w:b/>
                <w:bCs/>
                <w:sz w:val="20"/>
                <w:szCs w:val="20"/>
              </w:rPr>
              <w:t xml:space="preserve"> </w:t>
            </w:r>
            <w:r w:rsidR="00AE3570" w:rsidRPr="009714E6">
              <w:rPr>
                <w:rFonts w:ascii="Scala" w:hAnsi="Scala"/>
                <w:b/>
                <w:bCs/>
                <w:sz w:val="20"/>
                <w:szCs w:val="20"/>
              </w:rPr>
              <w:t>No</w:t>
            </w:r>
          </w:p>
        </w:tc>
      </w:tr>
      <w:tr w:rsidR="00AE3570" w:rsidRPr="009714E6" w14:paraId="395586EB" w14:textId="77777777" w:rsidTr="00BC416A">
        <w:trPr>
          <w:cantSplit/>
          <w:trHeight w:val="368"/>
        </w:trPr>
        <w:tc>
          <w:tcPr>
            <w:tcW w:w="3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383D3E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Meeting period*:</w:t>
            </w: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922128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From:</w:t>
            </w:r>
          </w:p>
        </w:tc>
        <w:tc>
          <w:tcPr>
            <w:tcW w:w="26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EC6C2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EBE867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To:</w:t>
            </w:r>
          </w:p>
        </w:tc>
        <w:tc>
          <w:tcPr>
            <w:tcW w:w="36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F8EC8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23612E02" w14:textId="77777777" w:rsidTr="00BC416A">
        <w:trPr>
          <w:cantSplit/>
          <w:trHeight w:val="350"/>
        </w:trPr>
        <w:tc>
          <w:tcPr>
            <w:tcW w:w="3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5AD61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Travel period:</w:t>
            </w: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D792B12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From:</w:t>
            </w:r>
          </w:p>
        </w:tc>
        <w:tc>
          <w:tcPr>
            <w:tcW w:w="26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61A4B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DB9766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To:</w:t>
            </w:r>
          </w:p>
        </w:tc>
        <w:tc>
          <w:tcPr>
            <w:tcW w:w="36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BEA1D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3710638B" w14:textId="77777777" w:rsidTr="003E14E2">
        <w:trPr>
          <w:cantSplit/>
          <w:trHeight w:val="134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2EC38A" w14:textId="77777777" w:rsidR="00AE3570" w:rsidRPr="009714E6" w:rsidRDefault="00AE3570">
            <w:pPr>
              <w:rPr>
                <w:rFonts w:ascii="Scala" w:hAnsi="Scala"/>
                <w:i/>
                <w:iCs/>
                <w:sz w:val="20"/>
                <w:szCs w:val="20"/>
              </w:rPr>
            </w:pPr>
            <w:r w:rsidRPr="009714E6">
              <w:rPr>
                <w:rFonts w:ascii="Scala" w:hAnsi="Scala"/>
                <w:i/>
                <w:iCs/>
                <w:sz w:val="20"/>
                <w:szCs w:val="20"/>
              </w:rPr>
              <w:t>For students</w:t>
            </w:r>
          </w:p>
        </w:tc>
      </w:tr>
      <w:tr w:rsidR="00AE3570" w:rsidRPr="009714E6" w14:paraId="63DEAED1" w14:textId="77777777" w:rsidTr="003E14E2">
        <w:trPr>
          <w:cantSplit/>
          <w:trHeight w:val="341"/>
        </w:trPr>
        <w:tc>
          <w:tcPr>
            <w:tcW w:w="3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C7A03E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Major</w:t>
            </w:r>
          </w:p>
        </w:tc>
        <w:tc>
          <w:tcPr>
            <w:tcW w:w="26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B2EB6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1BBAD4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Receiving assistantship:</w:t>
            </w:r>
          </w:p>
        </w:tc>
        <w:tc>
          <w:tcPr>
            <w:tcW w:w="33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DB587D" w14:textId="1903A8D9" w:rsidR="00AE3570" w:rsidRPr="009714E6" w:rsidRDefault="00F545CC">
            <w:pPr>
              <w:rPr>
                <w:rFonts w:ascii="Scala" w:hAnsi="Scala"/>
                <w:sz w:val="20"/>
                <w:szCs w:val="20"/>
              </w:rPr>
            </w:pP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-1328825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3570" w:rsidRPr="009714E6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AE3570" w:rsidRPr="009714E6">
              <w:rPr>
                <w:rFonts w:ascii="Scala" w:hAnsi="Scala"/>
                <w:b/>
                <w:bCs/>
                <w:sz w:val="20"/>
                <w:szCs w:val="20"/>
              </w:rPr>
              <w:t xml:space="preserve"> Yes</w:t>
            </w:r>
            <w:r w:rsidR="00AE3570" w:rsidRPr="009714E6">
              <w:rPr>
                <w:rFonts w:ascii="Scala" w:hAnsi="Scala"/>
                <w:b/>
                <w:bCs/>
                <w:sz w:val="20"/>
                <w:szCs w:val="20"/>
              </w:rPr>
              <w:tab/>
            </w:r>
            <w:r w:rsidR="00AE3570" w:rsidRPr="009714E6">
              <w:rPr>
                <w:rFonts w:ascii="Scala" w:hAnsi="Scala"/>
                <w:b/>
                <w:bCs/>
                <w:sz w:val="20"/>
                <w:szCs w:val="20"/>
              </w:rPr>
              <w:tab/>
            </w: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-801613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3570" w:rsidRPr="009714E6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BC416A">
              <w:rPr>
                <w:rFonts w:ascii="Scala" w:hAnsi="Scala"/>
                <w:b/>
                <w:bCs/>
                <w:sz w:val="20"/>
                <w:szCs w:val="20"/>
              </w:rPr>
              <w:t xml:space="preserve"> </w:t>
            </w:r>
            <w:r w:rsidR="00AE3570" w:rsidRPr="009714E6">
              <w:rPr>
                <w:rFonts w:ascii="Scala" w:hAnsi="Scala"/>
                <w:b/>
                <w:bCs/>
                <w:sz w:val="20"/>
                <w:szCs w:val="20"/>
              </w:rPr>
              <w:t>No</w:t>
            </w:r>
          </w:p>
        </w:tc>
      </w:tr>
    </w:tbl>
    <w:p w14:paraId="70E5680E" w14:textId="77777777" w:rsidR="00AE3570" w:rsidRPr="009714E6" w:rsidRDefault="00AE3570" w:rsidP="00AE3570">
      <w:pPr>
        <w:rPr>
          <w:rFonts w:ascii="Scala" w:hAnsi="Scala"/>
          <w:sz w:val="2"/>
          <w:szCs w:val="2"/>
        </w:rPr>
      </w:pPr>
    </w:p>
    <w:tbl>
      <w:tblPr>
        <w:tblStyle w:val="TableGrid"/>
        <w:tblW w:w="11250" w:type="dxa"/>
        <w:tblInd w:w="-900" w:type="dxa"/>
        <w:tblLook w:val="04A0" w:firstRow="1" w:lastRow="0" w:firstColumn="1" w:lastColumn="0" w:noHBand="0" w:noVBand="1"/>
      </w:tblPr>
      <w:tblGrid>
        <w:gridCol w:w="720"/>
        <w:gridCol w:w="2430"/>
        <w:gridCol w:w="2667"/>
        <w:gridCol w:w="2835"/>
        <w:gridCol w:w="2598"/>
      </w:tblGrid>
      <w:tr w:rsidR="00AE3570" w:rsidRPr="009714E6" w14:paraId="54E1FC01" w14:textId="77777777" w:rsidTr="00BC416A">
        <w:tc>
          <w:tcPr>
            <w:tcW w:w="315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</w:tcPr>
          <w:p w14:paraId="2BD5E303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772C2BB" w14:textId="77777777" w:rsidR="00AE3570" w:rsidRPr="009714E6" w:rsidRDefault="00AE3570">
            <w:pPr>
              <w:jc w:val="center"/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55534" w14:textId="77777777" w:rsidR="00AE3570" w:rsidRPr="009714E6" w:rsidRDefault="00AE3570">
            <w:pPr>
              <w:jc w:val="center"/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Signature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C27A7E" w14:textId="77777777" w:rsidR="00AE3570" w:rsidRPr="009714E6" w:rsidRDefault="00AE3570">
            <w:pPr>
              <w:jc w:val="center"/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Date</w:t>
            </w:r>
          </w:p>
        </w:tc>
      </w:tr>
      <w:tr w:rsidR="00AE3570" w:rsidRPr="009714E6" w14:paraId="2C0CB018" w14:textId="77777777" w:rsidTr="00BC416A">
        <w:trPr>
          <w:cantSplit/>
          <w:trHeight w:val="377"/>
        </w:trPr>
        <w:tc>
          <w:tcPr>
            <w:tcW w:w="7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C8D9018" w14:textId="77777777" w:rsidR="00AE3570" w:rsidRPr="009714E6" w:rsidRDefault="00AE3570">
            <w:pPr>
              <w:ind w:left="113" w:right="113"/>
              <w:jc w:val="center"/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Approvals and Signatures</w:t>
            </w:r>
          </w:p>
          <w:p w14:paraId="5DDDF1D6" w14:textId="77777777" w:rsidR="00AE3570" w:rsidRPr="009714E6" w:rsidRDefault="00AE3570">
            <w:pPr>
              <w:ind w:left="113" w:right="113"/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93882B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 xml:space="preserve">Applicant name </w:t>
            </w:r>
          </w:p>
        </w:tc>
        <w:tc>
          <w:tcPr>
            <w:tcW w:w="2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BA2E8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5441E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328AF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2311D06F" w14:textId="77777777" w:rsidTr="00BC416A">
        <w:trPr>
          <w:cantSplit/>
          <w:trHeight w:val="440"/>
        </w:trPr>
        <w:tc>
          <w:tcPr>
            <w:tcW w:w="7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CC5F7B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77FEED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Project Coordinator</w:t>
            </w:r>
          </w:p>
        </w:tc>
        <w:tc>
          <w:tcPr>
            <w:tcW w:w="2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B8CB6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1E7F3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C3A34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705F6BB4" w14:textId="77777777" w:rsidTr="00BC416A">
        <w:trPr>
          <w:cantSplit/>
          <w:trHeight w:val="440"/>
        </w:trPr>
        <w:tc>
          <w:tcPr>
            <w:tcW w:w="7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5E965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87B4F0" w14:textId="7887D49E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Department</w:t>
            </w:r>
            <w:r w:rsidR="00BC416A">
              <w:rPr>
                <w:rFonts w:ascii="Scala" w:hAnsi="Scala"/>
                <w:b/>
                <w:bCs/>
                <w:sz w:val="20"/>
                <w:szCs w:val="20"/>
              </w:rPr>
              <w:t xml:space="preserve"> </w:t>
            </w: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head/Director</w:t>
            </w:r>
          </w:p>
        </w:tc>
        <w:tc>
          <w:tcPr>
            <w:tcW w:w="2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52EBD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EAA15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F9B8D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</w:tr>
      <w:tr w:rsidR="00AE3570" w:rsidRPr="009714E6" w14:paraId="31A42088" w14:textId="77777777" w:rsidTr="00BC416A">
        <w:trPr>
          <w:cantSplit/>
          <w:trHeight w:val="413"/>
        </w:trPr>
        <w:tc>
          <w:tcPr>
            <w:tcW w:w="7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B3BF6B" w14:textId="77777777" w:rsidR="00AE3570" w:rsidRPr="009714E6" w:rsidRDefault="00AE3570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C33C6B" w14:textId="77777777" w:rsidR="00AE3570" w:rsidRPr="009714E6" w:rsidRDefault="00AE3570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Dean</w:t>
            </w:r>
          </w:p>
        </w:tc>
        <w:tc>
          <w:tcPr>
            <w:tcW w:w="2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1B8D4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C5C55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EEF03" w14:textId="77777777" w:rsidR="00AE3570" w:rsidRPr="009714E6" w:rsidRDefault="00AE3570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</w:tr>
    </w:tbl>
    <w:p w14:paraId="0080BE1A" w14:textId="77777777" w:rsidR="00AE3570" w:rsidRPr="009714E6" w:rsidRDefault="00AE3570" w:rsidP="00AE3570">
      <w:pPr>
        <w:rPr>
          <w:rFonts w:ascii="Scala" w:hAnsi="Scala"/>
          <w:sz w:val="2"/>
          <w:szCs w:val="2"/>
        </w:rPr>
      </w:pPr>
    </w:p>
    <w:tbl>
      <w:tblPr>
        <w:tblStyle w:val="TableGrid"/>
        <w:tblpPr w:leftFromText="180" w:rightFromText="180" w:vertAnchor="text" w:horzAnchor="margin" w:tblpXSpec="center" w:tblpY="35"/>
        <w:tblW w:w="11257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715"/>
        <w:gridCol w:w="2442"/>
        <w:gridCol w:w="3242"/>
        <w:gridCol w:w="1163"/>
        <w:gridCol w:w="3695"/>
      </w:tblGrid>
      <w:tr w:rsidR="003E14E2" w:rsidRPr="009714E6" w14:paraId="16B7B423" w14:textId="77777777" w:rsidTr="003E14E2">
        <w:tc>
          <w:tcPr>
            <w:tcW w:w="7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7616E859" w14:textId="77777777" w:rsidR="003E14E2" w:rsidRPr="009714E6" w:rsidRDefault="003E14E2" w:rsidP="003E14E2">
            <w:pPr>
              <w:ind w:left="113" w:right="113"/>
              <w:jc w:val="center"/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International Project Office</w:t>
            </w:r>
          </w:p>
        </w:tc>
        <w:tc>
          <w:tcPr>
            <w:tcW w:w="105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DCA520" w14:textId="77777777" w:rsidR="003E14E2" w:rsidRPr="009714E6" w:rsidRDefault="003E14E2" w:rsidP="003E14E2">
            <w:pPr>
              <w:rPr>
                <w:rFonts w:ascii="Scala" w:hAnsi="Scala"/>
                <w:b/>
                <w:bCs/>
                <w:i/>
                <w:i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i/>
                <w:iCs/>
                <w:sz w:val="20"/>
                <w:szCs w:val="20"/>
              </w:rPr>
              <w:t>Project Officer</w:t>
            </w:r>
          </w:p>
        </w:tc>
      </w:tr>
      <w:tr w:rsidR="003E14E2" w:rsidRPr="009714E6" w14:paraId="7CED2CF8" w14:textId="77777777" w:rsidTr="003E14E2">
        <w:trPr>
          <w:cantSplit/>
          <w:trHeight w:val="397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671B1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C45802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Fund Availability:</w:t>
            </w:r>
          </w:p>
        </w:tc>
        <w:tc>
          <w:tcPr>
            <w:tcW w:w="81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713438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-88073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714E6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 xml:space="preserve"> Available</w:t>
            </w: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ab/>
            </w: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-1254898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714E6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Scala" w:hAnsi="Scala"/>
                <w:b/>
                <w:bCs/>
                <w:sz w:val="20"/>
                <w:szCs w:val="20"/>
              </w:rPr>
              <w:t xml:space="preserve"> </w:t>
            </w: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Not available</w:t>
            </w:r>
          </w:p>
        </w:tc>
      </w:tr>
      <w:tr w:rsidR="003E14E2" w:rsidRPr="009714E6" w14:paraId="63141922" w14:textId="77777777" w:rsidTr="003E14E2">
        <w:trPr>
          <w:cantSplit/>
          <w:trHeight w:val="230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32420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1EDA72E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Compatible with</w:t>
            </w:r>
            <w:r>
              <w:rPr>
                <w:rFonts w:ascii="Scala" w:hAnsi="Scala"/>
                <w:b/>
                <w:bCs/>
                <w:sz w:val="20"/>
                <w:szCs w:val="20"/>
              </w:rPr>
              <w:t xml:space="preserve"> </w:t>
            </w: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Regulations:</w:t>
            </w:r>
          </w:p>
        </w:tc>
        <w:tc>
          <w:tcPr>
            <w:tcW w:w="81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37B75" w14:textId="77777777" w:rsidR="003E14E2" w:rsidRPr="009714E6" w:rsidRDefault="003E14E2" w:rsidP="003E14E2">
            <w:pPr>
              <w:rPr>
                <w:rFonts w:ascii="Scala" w:hAnsi="Scala"/>
                <w:sz w:val="20"/>
                <w:szCs w:val="20"/>
              </w:rPr>
            </w:pP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-944314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714E6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 xml:space="preserve"> Yes</w:t>
            </w: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ab/>
            </w: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ab/>
            </w:r>
            <w:sdt>
              <w:sdtPr>
                <w:rPr>
                  <w:rFonts w:ascii="Scala" w:hAnsi="Scala"/>
                  <w:b/>
                  <w:bCs/>
                  <w:sz w:val="20"/>
                  <w:szCs w:val="20"/>
                </w:rPr>
                <w:id w:val="-1010067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714E6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Scala" w:hAnsi="Scala"/>
                <w:b/>
                <w:bCs/>
                <w:sz w:val="20"/>
                <w:szCs w:val="20"/>
              </w:rPr>
              <w:t xml:space="preserve"> </w:t>
            </w: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No</w:t>
            </w:r>
          </w:p>
        </w:tc>
      </w:tr>
      <w:tr w:rsidR="003E14E2" w:rsidRPr="009714E6" w14:paraId="5F085DEA" w14:textId="77777777" w:rsidTr="003E14E2">
        <w:trPr>
          <w:cantSplit/>
          <w:trHeight w:val="275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52132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A72798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N</w:t>
            </w:r>
            <w:r w:rsidRPr="009714E6">
              <w:rPr>
                <w:rFonts w:ascii="Scala" w:hAnsi="Scala"/>
                <w:b/>
                <w:bCs/>
                <w:sz w:val="20"/>
                <w:szCs w:val="20"/>
                <w:vertAlign w:val="superscript"/>
              </w:rPr>
              <w:t>o</w:t>
            </w: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 xml:space="preserve"> of working days:</w:t>
            </w:r>
          </w:p>
        </w:tc>
        <w:tc>
          <w:tcPr>
            <w:tcW w:w="81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6E768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</w:p>
        </w:tc>
      </w:tr>
      <w:tr w:rsidR="003E14E2" w:rsidRPr="009714E6" w14:paraId="634A1E29" w14:textId="77777777" w:rsidTr="003E14E2">
        <w:trPr>
          <w:trHeight w:val="346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07D1BE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0649E7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 xml:space="preserve">Notes: </w:t>
            </w:r>
          </w:p>
        </w:tc>
        <w:tc>
          <w:tcPr>
            <w:tcW w:w="81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10CAE" w14:textId="77777777" w:rsidR="003E14E2" w:rsidRDefault="003E14E2" w:rsidP="003E14E2">
            <w:pPr>
              <w:rPr>
                <w:rFonts w:ascii="Scala" w:hAnsi="Scala"/>
                <w:sz w:val="20"/>
                <w:szCs w:val="20"/>
              </w:rPr>
            </w:pPr>
          </w:p>
          <w:p w14:paraId="41A147BE" w14:textId="1CC743CF" w:rsidR="003E14E2" w:rsidRPr="009714E6" w:rsidRDefault="003E14E2" w:rsidP="003E14E2">
            <w:pPr>
              <w:rPr>
                <w:rFonts w:ascii="Scala" w:hAnsi="Scala"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3E14E2" w:rsidRPr="009714E6" w14:paraId="22778399" w14:textId="77777777" w:rsidTr="003E14E2">
        <w:trPr>
          <w:trHeight w:val="292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73F871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0ECFF4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Signature:</w:t>
            </w:r>
          </w:p>
        </w:tc>
        <w:tc>
          <w:tcPr>
            <w:tcW w:w="3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CB9BB" w14:textId="77777777" w:rsidR="003E14E2" w:rsidRPr="009714E6" w:rsidRDefault="003E14E2" w:rsidP="003E14E2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7DF899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3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6F23A" w14:textId="77777777" w:rsidR="003E14E2" w:rsidRPr="009714E6" w:rsidRDefault="003E14E2" w:rsidP="003E14E2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3E14E2" w:rsidRPr="009714E6" w14:paraId="2450F3E5" w14:textId="77777777" w:rsidTr="003E14E2"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0046F8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</w:p>
        </w:tc>
        <w:tc>
          <w:tcPr>
            <w:tcW w:w="105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AF6F63" w14:textId="77777777" w:rsidR="003E14E2" w:rsidRPr="009714E6" w:rsidRDefault="003E14E2" w:rsidP="003E14E2">
            <w:pPr>
              <w:rPr>
                <w:rFonts w:ascii="Scala" w:hAnsi="Scala"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i/>
                <w:iCs/>
                <w:sz w:val="20"/>
                <w:szCs w:val="20"/>
              </w:rPr>
              <w:t xml:space="preserve">Director of the International Project Office </w:t>
            </w:r>
          </w:p>
        </w:tc>
      </w:tr>
      <w:tr w:rsidR="003E14E2" w:rsidRPr="009714E6" w14:paraId="48511072" w14:textId="77777777" w:rsidTr="003E14E2">
        <w:trPr>
          <w:trHeight w:val="467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9643E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778661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 xml:space="preserve">Notes: </w:t>
            </w:r>
          </w:p>
        </w:tc>
        <w:tc>
          <w:tcPr>
            <w:tcW w:w="81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AE146" w14:textId="77777777" w:rsidR="003E14E2" w:rsidRPr="009714E6" w:rsidRDefault="003E14E2" w:rsidP="003E14E2">
            <w:pPr>
              <w:rPr>
                <w:rFonts w:ascii="Scala" w:hAnsi="Scala"/>
                <w:sz w:val="20"/>
                <w:szCs w:val="20"/>
              </w:rPr>
            </w:pPr>
          </w:p>
        </w:tc>
      </w:tr>
      <w:tr w:rsidR="003E14E2" w:rsidRPr="009714E6" w14:paraId="09333500" w14:textId="77777777" w:rsidTr="003E14E2">
        <w:trPr>
          <w:trHeight w:val="383"/>
        </w:trPr>
        <w:tc>
          <w:tcPr>
            <w:tcW w:w="7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0D355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E84F9F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Signature:</w:t>
            </w:r>
          </w:p>
        </w:tc>
        <w:tc>
          <w:tcPr>
            <w:tcW w:w="3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38E9B" w14:textId="77777777" w:rsidR="003E14E2" w:rsidRPr="009714E6" w:rsidRDefault="003E14E2" w:rsidP="003E14E2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C2B64A" w14:textId="77777777" w:rsidR="003E14E2" w:rsidRPr="009714E6" w:rsidRDefault="003E14E2" w:rsidP="003E14E2">
            <w:pPr>
              <w:rPr>
                <w:rFonts w:ascii="Scala" w:hAnsi="Scala"/>
                <w:b/>
                <w:bCs/>
                <w:sz w:val="20"/>
                <w:szCs w:val="20"/>
              </w:rPr>
            </w:pPr>
            <w:r w:rsidRPr="009714E6">
              <w:rPr>
                <w:rFonts w:ascii="Scala" w:hAnsi="Scala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3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7F087" w14:textId="77777777" w:rsidR="003E14E2" w:rsidRPr="009714E6" w:rsidRDefault="003E14E2" w:rsidP="003E14E2">
            <w:pPr>
              <w:rPr>
                <w:rFonts w:ascii="Scala" w:hAnsi="Scala"/>
                <w:sz w:val="20"/>
                <w:szCs w:val="20"/>
              </w:rPr>
            </w:pPr>
          </w:p>
        </w:tc>
      </w:tr>
    </w:tbl>
    <w:p w14:paraId="23D63923" w14:textId="4B65C7D9" w:rsidR="00AA3CBF" w:rsidRDefault="00AA3CBF" w:rsidP="00BC416A">
      <w:pPr>
        <w:spacing w:after="0" w:line="240" w:lineRule="auto"/>
        <w:ind w:left="-360"/>
        <w:rPr>
          <w:rFonts w:ascii="Scala" w:hAnsi="Scala"/>
          <w:b/>
          <w:bCs/>
          <w:i/>
          <w:iCs/>
          <w:sz w:val="20"/>
          <w:szCs w:val="20"/>
        </w:rPr>
      </w:pPr>
    </w:p>
    <w:p w14:paraId="42D454CF" w14:textId="1AB0A64D" w:rsidR="003E14E2" w:rsidRPr="00BC416A" w:rsidRDefault="003E14E2" w:rsidP="00BC416A">
      <w:pPr>
        <w:spacing w:after="0" w:line="240" w:lineRule="auto"/>
        <w:ind w:left="-360"/>
        <w:rPr>
          <w:rFonts w:ascii="Scala" w:hAnsi="Scala"/>
          <w:b/>
          <w:bCs/>
          <w:i/>
          <w:iCs/>
          <w:sz w:val="20"/>
          <w:szCs w:val="20"/>
        </w:rPr>
      </w:pPr>
      <w:r w:rsidRPr="009714E6">
        <w:rPr>
          <w:rFonts w:ascii="Scala" w:hAnsi="Scala"/>
          <w:b/>
          <w:bCs/>
          <w:i/>
          <w:iCs/>
          <w:sz w:val="20"/>
          <w:szCs w:val="20"/>
        </w:rPr>
        <w:t>*Please attach the invitation letter</w:t>
      </w:r>
    </w:p>
    <w:sectPr w:rsidR="003E14E2" w:rsidRPr="00BC416A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FC69BC" w14:textId="77777777" w:rsidR="00F545CC" w:rsidRDefault="00F545CC" w:rsidP="00504F06">
      <w:pPr>
        <w:spacing w:after="0" w:line="240" w:lineRule="auto"/>
      </w:pPr>
      <w:r>
        <w:separator/>
      </w:r>
    </w:p>
  </w:endnote>
  <w:endnote w:type="continuationSeparator" w:id="0">
    <w:p w14:paraId="6A0B44C3" w14:textId="77777777" w:rsidR="00F545CC" w:rsidRDefault="00F545CC" w:rsidP="00504F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calaPro-Regular">
    <w:altName w:val="Calibri"/>
    <w:panose1 w:val="00000000000000000000"/>
    <w:charset w:val="00"/>
    <w:family w:val="modern"/>
    <w:notTrueType/>
    <w:pitch w:val="variable"/>
    <w:sig w:usb0="800000AF" w:usb1="4000E04B" w:usb2="00000000" w:usb3="00000000" w:csb0="000000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cala">
    <w:altName w:val="Calibri"/>
    <w:panose1 w:val="00000000000000000000"/>
    <w:charset w:val="00"/>
    <w:family w:val="modern"/>
    <w:notTrueType/>
    <w:pitch w:val="variable"/>
    <w:sig w:usb0="A000008F" w:usb1="40002048" w:usb2="00000000" w:usb3="00000000" w:csb0="0000011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Sakkal Majalla"/>
    <w:panose1 w:val="00000000000000000000"/>
    <w:charset w:val="B2"/>
    <w:family w:val="roman"/>
    <w:notTrueType/>
    <w:pitch w:val="variable"/>
    <w:sig w:usb0="80002003" w:usb1="90000100" w:usb2="0000002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PlainTable1"/>
      <w:bidiVisual/>
      <w:tblW w:w="0" w:type="auto"/>
      <w:jc w:val="center"/>
      <w:tblLook w:val="04A0" w:firstRow="1" w:lastRow="0" w:firstColumn="1" w:lastColumn="0" w:noHBand="0" w:noVBand="1"/>
    </w:tblPr>
    <w:tblGrid>
      <w:gridCol w:w="4970"/>
      <w:gridCol w:w="4380"/>
    </w:tblGrid>
    <w:tr w:rsidR="005D46A6" w14:paraId="381BDC09" w14:textId="77777777" w:rsidTr="00F12B27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6481" w:type="dxa"/>
        </w:tcPr>
        <w:p w14:paraId="553C5A64" w14:textId="77777777" w:rsidR="005D46A6" w:rsidRPr="008C339D" w:rsidRDefault="005D46A6" w:rsidP="005D46A6">
          <w:pPr>
            <w:bidi/>
            <w:spacing w:line="276" w:lineRule="auto"/>
            <w:ind w:left="296"/>
            <w:rPr>
              <w:rFonts w:asciiTheme="majorBidi" w:hAnsiTheme="majorBidi"/>
              <w:sz w:val="28"/>
              <w:szCs w:val="28"/>
              <w:rtl/>
              <w:lang w:bidi="ar-JO"/>
            </w:rPr>
          </w:pPr>
          <w:r w:rsidRPr="008F6D94">
            <w:rPr>
              <w:rFonts w:asciiTheme="majorBidi" w:hAnsiTheme="majorBidi" w:cs="GE Thameen" w:hint="cs"/>
              <w:sz w:val="28"/>
              <w:szCs w:val="28"/>
              <w:rtl/>
              <w:lang w:bidi="ar-JO"/>
            </w:rPr>
            <w:t xml:space="preserve">تاريخ الإصدار/ </w:t>
          </w:r>
          <w:proofErr w:type="gramStart"/>
          <w:r w:rsidRPr="008F6D94">
            <w:rPr>
              <w:rFonts w:asciiTheme="majorBidi" w:hAnsiTheme="majorBidi" w:cs="GE Thameen" w:hint="cs"/>
              <w:sz w:val="28"/>
              <w:szCs w:val="28"/>
              <w:rtl/>
              <w:lang w:bidi="ar-JO"/>
            </w:rPr>
            <w:t xml:space="preserve">التحديث:  </w:t>
          </w:r>
          <w:r>
            <w:rPr>
              <w:rFonts w:asciiTheme="majorBidi" w:hAnsiTheme="majorBidi" w:cs="GE Thameen" w:hint="cs"/>
              <w:sz w:val="28"/>
              <w:szCs w:val="28"/>
              <w:rtl/>
              <w:lang w:bidi="ar-JO"/>
            </w:rPr>
            <w:t>30</w:t>
          </w:r>
          <w:proofErr w:type="gramEnd"/>
          <w:r>
            <w:rPr>
              <w:rFonts w:asciiTheme="majorBidi" w:hAnsiTheme="majorBidi" w:cs="GE Thameen" w:hint="cs"/>
              <w:sz w:val="28"/>
              <w:szCs w:val="28"/>
              <w:rtl/>
              <w:lang w:bidi="ar-JO"/>
            </w:rPr>
            <w:t>/1/</w:t>
          </w:r>
          <w:r>
            <w:rPr>
              <w:rFonts w:asciiTheme="majorBidi" w:hAnsiTheme="majorBidi" w:hint="cs"/>
              <w:sz w:val="28"/>
              <w:szCs w:val="28"/>
              <w:rtl/>
              <w:lang w:bidi="ar-JO"/>
            </w:rPr>
            <w:t>2024</w:t>
          </w:r>
        </w:p>
      </w:tc>
      <w:tc>
        <w:tcPr>
          <w:tcW w:w="5841" w:type="dxa"/>
        </w:tcPr>
        <w:p w14:paraId="07649103" w14:textId="2C47BB74" w:rsidR="005D46A6" w:rsidRPr="008F6D94" w:rsidRDefault="005D46A6" w:rsidP="005D46A6">
          <w:pPr>
            <w:bidi/>
            <w:spacing w:line="276" w:lineRule="auto"/>
            <w:ind w:left="296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ScalaPro-Regular" w:hAnsi="ScalaPro-Regular" w:cstheme="majorBidi"/>
              <w:sz w:val="28"/>
              <w:szCs w:val="28"/>
            </w:rPr>
          </w:pPr>
          <w:r w:rsidRPr="008F6D94">
            <w:rPr>
              <w:rFonts w:ascii="ScalaPro-Regular" w:hAnsi="ScalaPro-Regular" w:cstheme="majorBidi"/>
              <w:sz w:val="28"/>
              <w:szCs w:val="28"/>
            </w:rPr>
            <w:t>FO-0</w:t>
          </w:r>
          <w:r>
            <w:rPr>
              <w:rFonts w:ascii="ScalaPro-Regular" w:hAnsi="ScalaPro-Regular" w:cstheme="majorBidi"/>
              <w:sz w:val="28"/>
              <w:szCs w:val="28"/>
            </w:rPr>
            <w:t>92</w:t>
          </w:r>
          <w:r w:rsidRPr="008F6D94">
            <w:rPr>
              <w:rFonts w:ascii="ScalaPro-Regular" w:hAnsi="ScalaPro-Regular" w:cstheme="majorBidi"/>
              <w:sz w:val="28"/>
              <w:szCs w:val="28"/>
            </w:rPr>
            <w:t>, Rev.A</w:t>
          </w:r>
        </w:p>
      </w:tc>
    </w:tr>
  </w:tbl>
  <w:p w14:paraId="00CA1A87" w14:textId="77777777" w:rsidR="005D46A6" w:rsidRDefault="005D46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69D4AC" w14:textId="77777777" w:rsidR="00F545CC" w:rsidRDefault="00F545CC" w:rsidP="00504F06">
      <w:pPr>
        <w:spacing w:after="0" w:line="240" w:lineRule="auto"/>
      </w:pPr>
      <w:r>
        <w:separator/>
      </w:r>
    </w:p>
  </w:footnote>
  <w:footnote w:type="continuationSeparator" w:id="0">
    <w:p w14:paraId="7E48C121" w14:textId="77777777" w:rsidR="00F545CC" w:rsidRDefault="00F545CC" w:rsidP="00504F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3B278B" w14:textId="053B677C" w:rsidR="00504F06" w:rsidRDefault="00BC416A" w:rsidP="00AE3570">
    <w:pPr>
      <w:pStyle w:val="Header"/>
      <w:bidi/>
      <w:jc w:val="center"/>
      <w:rPr>
        <w:b/>
        <w:bCs/>
        <w:rtl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862A3E" wp14:editId="4C8E38C7">
              <wp:simplePos x="0" y="0"/>
              <wp:positionH relativeFrom="column">
                <wp:posOffset>-904874</wp:posOffset>
              </wp:positionH>
              <wp:positionV relativeFrom="paragraph">
                <wp:posOffset>-447675</wp:posOffset>
              </wp:positionV>
              <wp:extent cx="190500" cy="10696575"/>
              <wp:effectExtent l="0" t="0" r="0" b="9525"/>
              <wp:wrapNone/>
              <wp:docPr id="773331794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90500" cy="106965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390859EF" id="Rectangle 1" o:spid="_x0000_s1026" style="position:absolute;margin-left:-71.25pt;margin-top:-35.25pt;width:15pt;height:842.2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" fillcolor="#1f4d78 [1604]" stroked="f" strokeweight="1pt"/>
          </w:pict>
        </mc:Fallback>
      </mc:AlternateContent>
    </w:r>
    <w:r w:rsidR="00D01AFA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EFCABD" wp14:editId="12BFA909">
              <wp:simplePos x="0" y="0"/>
              <wp:positionH relativeFrom="page">
                <wp:align>right</wp:align>
              </wp:positionH>
              <wp:positionV relativeFrom="paragraph">
                <wp:posOffset>-431800</wp:posOffset>
              </wp:positionV>
              <wp:extent cx="142875" cy="11083925"/>
              <wp:effectExtent l="0" t="0" r="9525" b="3175"/>
              <wp:wrapNone/>
              <wp:docPr id="1552708040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2875" cy="11083925"/>
                      </a:xfrm>
                      <a:prstGeom prst="rect">
                        <a:avLst/>
                      </a:prstGeom>
                      <a:solidFill>
                        <a:srgbClr val="FFC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A6EB5B9" id="Rectangle 1" o:spid="_x0000_s1026" style="position:absolute;margin-left:-39.95pt;margin-top:-34pt;width:11.25pt;height:872.75pt;z-index:251659264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" fillcolor="#ffc000" stroked="f" strokeweight="1pt">
              <w10:wrap anchorx="page"/>
            </v:rect>
          </w:pict>
        </mc:Fallback>
      </mc:AlternateContent>
    </w:r>
    <w:r w:rsidR="00AE3570">
      <w:t xml:space="preserve">   </w:t>
    </w:r>
    <w:r w:rsidR="00D01AFA">
      <w:t>Application for Travel on External Funded Project</w:t>
    </w:r>
    <w:r w:rsidR="00D01AFA">
      <w:rPr>
        <w:b/>
        <w:bCs/>
        <w:noProof/>
        <w:rtl/>
        <w:lang w:val="ar-SA"/>
      </w:rPr>
      <w:t xml:space="preserve"> </w:t>
    </w:r>
    <w:r w:rsidR="00D01AFA">
      <w:rPr>
        <w:rFonts w:hint="cs"/>
        <w:b/>
        <w:bCs/>
        <w:noProof/>
        <w:rtl/>
        <w:lang w:val="ar-SA"/>
      </w:rPr>
      <w:t xml:space="preserve">               </w:t>
    </w:r>
    <w:r w:rsidR="00D01AFA">
      <w:rPr>
        <w:noProof/>
      </w:rPr>
      <w:t xml:space="preserve"> </w:t>
    </w:r>
    <w:r w:rsidR="00D01AFA">
      <w:rPr>
        <w:b/>
        <w:bCs/>
        <w:noProof/>
        <w:rtl/>
        <w:lang w:val="ar-SA"/>
      </w:rPr>
      <w:t xml:space="preserve"> </w:t>
    </w:r>
    <w:r w:rsidR="00D01AFA">
      <w:rPr>
        <w:b/>
        <w:bCs/>
        <w:noProof/>
        <w:rtl/>
        <w:lang w:val="ar-SA"/>
      </w:rPr>
      <w:drawing>
        <wp:inline distT="0" distB="0" distL="0" distR="0" wp14:anchorId="04ABBB96" wp14:editId="66EABF58">
          <wp:extent cx="2353734" cy="974446"/>
          <wp:effectExtent l="0" t="0" r="8890" b="0"/>
          <wp:docPr id="760763842" name="Picture 1" descr="A logo with text o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0763842" name="Picture 1" descr="A logo with text on i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71571" cy="9818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F919260" w14:textId="77777777" w:rsidR="00156861" w:rsidRDefault="00156861" w:rsidP="00156861">
    <w:pPr>
      <w:pStyle w:val="Header"/>
      <w:bidi/>
      <w:jc w:val="center"/>
      <w:rPr>
        <w:noProof/>
      </w:rPr>
    </w:pPr>
  </w:p>
  <w:p w14:paraId="2DA08EAF" w14:textId="30350C9C" w:rsidR="00EE0AB0" w:rsidRDefault="00C60A02" w:rsidP="00EE0AB0">
    <w:pPr>
      <w:pStyle w:val="Header"/>
      <w:bidi/>
      <w:rPr>
        <w:rtl/>
        <w:lang w:bidi="ar-JO"/>
      </w:rPr>
    </w:pPr>
    <w:r>
      <w:rPr>
        <w:lang w:bidi="ar-JO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A4338"/>
    <w:multiLevelType w:val="hybridMultilevel"/>
    <w:tmpl w:val="C1D243B2"/>
    <w:lvl w:ilvl="0" w:tplc="866A33AC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D18CF"/>
    <w:multiLevelType w:val="hybridMultilevel"/>
    <w:tmpl w:val="4EE40E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74B14"/>
    <w:multiLevelType w:val="hybridMultilevel"/>
    <w:tmpl w:val="2A8A509C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3" w15:restartNumberingAfterBreak="0">
    <w:nsid w:val="0D2B6A48"/>
    <w:multiLevelType w:val="hybridMultilevel"/>
    <w:tmpl w:val="9F38AC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D1596"/>
    <w:multiLevelType w:val="hybridMultilevel"/>
    <w:tmpl w:val="259891CE"/>
    <w:lvl w:ilvl="0" w:tplc="291C8358">
      <w:start w:val="1"/>
      <w:numFmt w:val="decimal"/>
      <w:lvlText w:val="%1."/>
      <w:lvlJc w:val="left"/>
      <w:pPr>
        <w:ind w:left="502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5" w15:restartNumberingAfterBreak="0">
    <w:nsid w:val="153E13C1"/>
    <w:multiLevelType w:val="hybridMultilevel"/>
    <w:tmpl w:val="03DC48B8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6" w15:restartNumberingAfterBreak="0">
    <w:nsid w:val="1FC04F77"/>
    <w:multiLevelType w:val="hybridMultilevel"/>
    <w:tmpl w:val="0A5CD6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3F7999"/>
    <w:multiLevelType w:val="hybridMultilevel"/>
    <w:tmpl w:val="03DC48B8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8" w15:restartNumberingAfterBreak="0">
    <w:nsid w:val="28550866"/>
    <w:multiLevelType w:val="hybridMultilevel"/>
    <w:tmpl w:val="231403FA"/>
    <w:lvl w:ilvl="0" w:tplc="AE1CD6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660E8"/>
    <w:multiLevelType w:val="hybridMultilevel"/>
    <w:tmpl w:val="D7E62A0E"/>
    <w:lvl w:ilvl="0" w:tplc="AE1CD6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7C3B7B"/>
    <w:multiLevelType w:val="hybridMultilevel"/>
    <w:tmpl w:val="C2CA73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9123D"/>
    <w:multiLevelType w:val="hybridMultilevel"/>
    <w:tmpl w:val="EC122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7F1B6C"/>
    <w:multiLevelType w:val="hybridMultilevel"/>
    <w:tmpl w:val="78609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C57801"/>
    <w:multiLevelType w:val="hybridMultilevel"/>
    <w:tmpl w:val="D7E62A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78642B"/>
    <w:multiLevelType w:val="hybridMultilevel"/>
    <w:tmpl w:val="EA987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1431F4"/>
    <w:multiLevelType w:val="hybridMultilevel"/>
    <w:tmpl w:val="C2C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D43A9F"/>
    <w:multiLevelType w:val="hybridMultilevel"/>
    <w:tmpl w:val="2A8A509C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17" w15:restartNumberingAfterBreak="0">
    <w:nsid w:val="436C4100"/>
    <w:multiLevelType w:val="hybridMultilevel"/>
    <w:tmpl w:val="3C9C7B48"/>
    <w:lvl w:ilvl="0" w:tplc="12C6BD9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541"/>
        </w:tabs>
        <w:ind w:left="1541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261"/>
        </w:tabs>
        <w:ind w:left="2261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981"/>
        </w:tabs>
        <w:ind w:left="2981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701"/>
        </w:tabs>
        <w:ind w:left="3701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421"/>
        </w:tabs>
        <w:ind w:left="4421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141"/>
        </w:tabs>
        <w:ind w:left="5141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861"/>
        </w:tabs>
        <w:ind w:left="5861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581"/>
        </w:tabs>
        <w:ind w:left="6581" w:hanging="180"/>
      </w:pPr>
      <w:rPr>
        <w:rFonts w:cs="Times New Roman"/>
      </w:rPr>
    </w:lvl>
  </w:abstractNum>
  <w:abstractNum w:abstractNumId="18" w15:restartNumberingAfterBreak="0">
    <w:nsid w:val="4402387F"/>
    <w:multiLevelType w:val="hybridMultilevel"/>
    <w:tmpl w:val="C2C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B16CFB"/>
    <w:multiLevelType w:val="hybridMultilevel"/>
    <w:tmpl w:val="8578BB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301658"/>
    <w:multiLevelType w:val="hybridMultilevel"/>
    <w:tmpl w:val="7224626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D87D48"/>
    <w:multiLevelType w:val="hybridMultilevel"/>
    <w:tmpl w:val="EA987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084107"/>
    <w:multiLevelType w:val="hybridMultilevel"/>
    <w:tmpl w:val="4D8EB680"/>
    <w:lvl w:ilvl="0" w:tplc="F2344E88">
      <w:start w:val="1"/>
      <w:numFmt w:val="decimal"/>
      <w:lvlText w:val="%1."/>
      <w:lvlJc w:val="left"/>
      <w:pPr>
        <w:ind w:left="720" w:hanging="360"/>
      </w:pPr>
      <w:rPr>
        <w:rFonts w:ascii="ScalaPro-Regular" w:hAnsi="ScalaPro-Regular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A3404A"/>
    <w:multiLevelType w:val="hybridMultilevel"/>
    <w:tmpl w:val="2A8A509C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24" w15:restartNumberingAfterBreak="0">
    <w:nsid w:val="65007971"/>
    <w:multiLevelType w:val="hybridMultilevel"/>
    <w:tmpl w:val="2A8A509C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25" w15:restartNumberingAfterBreak="0">
    <w:nsid w:val="6BF604EE"/>
    <w:multiLevelType w:val="hybridMultilevel"/>
    <w:tmpl w:val="85602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CD422F"/>
    <w:multiLevelType w:val="hybridMultilevel"/>
    <w:tmpl w:val="231403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BF66DA"/>
    <w:multiLevelType w:val="hybridMultilevel"/>
    <w:tmpl w:val="B5B6A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512D65"/>
    <w:multiLevelType w:val="hybridMultilevel"/>
    <w:tmpl w:val="231403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</w:num>
  <w:num w:numId="3">
    <w:abstractNumId w:val="17"/>
  </w:num>
  <w:num w:numId="4">
    <w:abstractNumId w:val="12"/>
  </w:num>
  <w:num w:numId="5">
    <w:abstractNumId w:val="23"/>
  </w:num>
  <w:num w:numId="6">
    <w:abstractNumId w:val="4"/>
  </w:num>
  <w:num w:numId="7">
    <w:abstractNumId w:val="8"/>
  </w:num>
  <w:num w:numId="8">
    <w:abstractNumId w:val="14"/>
  </w:num>
  <w:num w:numId="9">
    <w:abstractNumId w:val="21"/>
  </w:num>
  <w:num w:numId="10">
    <w:abstractNumId w:val="25"/>
  </w:num>
  <w:num w:numId="11">
    <w:abstractNumId w:val="27"/>
  </w:num>
  <w:num w:numId="12">
    <w:abstractNumId w:val="11"/>
  </w:num>
  <w:num w:numId="13">
    <w:abstractNumId w:val="10"/>
  </w:num>
  <w:num w:numId="14">
    <w:abstractNumId w:val="7"/>
  </w:num>
  <w:num w:numId="15">
    <w:abstractNumId w:val="18"/>
  </w:num>
  <w:num w:numId="16">
    <w:abstractNumId w:val="15"/>
  </w:num>
  <w:num w:numId="17">
    <w:abstractNumId w:val="6"/>
  </w:num>
  <w:num w:numId="18">
    <w:abstractNumId w:val="5"/>
  </w:num>
  <w:num w:numId="19">
    <w:abstractNumId w:val="9"/>
  </w:num>
  <w:num w:numId="20">
    <w:abstractNumId w:val="24"/>
  </w:num>
  <w:num w:numId="21">
    <w:abstractNumId w:val="13"/>
  </w:num>
  <w:num w:numId="22">
    <w:abstractNumId w:val="28"/>
  </w:num>
  <w:num w:numId="23">
    <w:abstractNumId w:val="16"/>
  </w:num>
  <w:num w:numId="24">
    <w:abstractNumId w:val="20"/>
  </w:num>
  <w:num w:numId="25">
    <w:abstractNumId w:val="26"/>
  </w:num>
  <w:num w:numId="26">
    <w:abstractNumId w:val="2"/>
  </w:num>
  <w:num w:numId="27">
    <w:abstractNumId w:val="0"/>
  </w:num>
  <w:num w:numId="28">
    <w:abstractNumId w:val="22"/>
  </w:num>
  <w:num w:numId="29">
    <w:abstractNumId w:val="19"/>
  </w:num>
  <w:num w:numId="30">
    <w:abstractNumId w:val="1"/>
  </w:num>
  <w:num w:numId="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activeWritingStyle w:appName="MSWord" w:lang="ar-JO" w:vendorID="64" w:dllVersion="6" w:nlCheck="1" w:checkStyle="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ar-JO" w:vendorID="64" w:dllVersion="4096" w:nlCheck="1" w:checkStyle="0"/>
  <w:activeWritingStyle w:appName="MSWord" w:lang="en-US" w:vendorID="64" w:dllVersion="4096" w:nlCheck="1" w:checkStyle="0"/>
  <w:activeWritingStyle w:appName="MSWord" w:lang="ar-SA" w:vendorID="64" w:dllVersion="4096" w:nlCheck="1" w:checkStyle="0"/>
  <w:activeWritingStyle w:appName="MSWord" w:lang="ar-JO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NTUzMDAyNbE0NzdV0lEKTi0uzszPAykwrAUA8lXIuSwAAAA="/>
  </w:docVars>
  <w:rsids>
    <w:rsidRoot w:val="00837D88"/>
    <w:rsid w:val="00002DED"/>
    <w:rsid w:val="000155E0"/>
    <w:rsid w:val="000242A2"/>
    <w:rsid w:val="00043579"/>
    <w:rsid w:val="00043B27"/>
    <w:rsid w:val="00060555"/>
    <w:rsid w:val="0008336F"/>
    <w:rsid w:val="00085AC1"/>
    <w:rsid w:val="00090F6F"/>
    <w:rsid w:val="00095AFF"/>
    <w:rsid w:val="000A1AFC"/>
    <w:rsid w:val="000A338B"/>
    <w:rsid w:val="000A3CE9"/>
    <w:rsid w:val="000C53E3"/>
    <w:rsid w:val="000C6860"/>
    <w:rsid w:val="000F14D9"/>
    <w:rsid w:val="00103EF3"/>
    <w:rsid w:val="00135D51"/>
    <w:rsid w:val="00156861"/>
    <w:rsid w:val="0015758A"/>
    <w:rsid w:val="00187D7A"/>
    <w:rsid w:val="001B0CB3"/>
    <w:rsid w:val="001C1004"/>
    <w:rsid w:val="001D261D"/>
    <w:rsid w:val="001E1D2A"/>
    <w:rsid w:val="001E4976"/>
    <w:rsid w:val="00210B11"/>
    <w:rsid w:val="00225792"/>
    <w:rsid w:val="00234B0C"/>
    <w:rsid w:val="00240305"/>
    <w:rsid w:val="002533F9"/>
    <w:rsid w:val="00256267"/>
    <w:rsid w:val="0028023F"/>
    <w:rsid w:val="00297390"/>
    <w:rsid w:val="002A6321"/>
    <w:rsid w:val="002A791B"/>
    <w:rsid w:val="002B7FB7"/>
    <w:rsid w:val="002C7CEB"/>
    <w:rsid w:val="002D17A6"/>
    <w:rsid w:val="002D6976"/>
    <w:rsid w:val="002E630A"/>
    <w:rsid w:val="002E778A"/>
    <w:rsid w:val="002F030E"/>
    <w:rsid w:val="00302A7A"/>
    <w:rsid w:val="0031075C"/>
    <w:rsid w:val="003115B5"/>
    <w:rsid w:val="00322BE4"/>
    <w:rsid w:val="00325AC5"/>
    <w:rsid w:val="0035663A"/>
    <w:rsid w:val="003578D5"/>
    <w:rsid w:val="0036325D"/>
    <w:rsid w:val="00390418"/>
    <w:rsid w:val="003A17B9"/>
    <w:rsid w:val="003A4C04"/>
    <w:rsid w:val="003A5F00"/>
    <w:rsid w:val="003A5FE4"/>
    <w:rsid w:val="003A7E05"/>
    <w:rsid w:val="003B5C8D"/>
    <w:rsid w:val="003C019C"/>
    <w:rsid w:val="003D125C"/>
    <w:rsid w:val="003D195F"/>
    <w:rsid w:val="003E14E2"/>
    <w:rsid w:val="003F0C28"/>
    <w:rsid w:val="003F1167"/>
    <w:rsid w:val="003F6276"/>
    <w:rsid w:val="00436A4F"/>
    <w:rsid w:val="00436EDE"/>
    <w:rsid w:val="00442E3F"/>
    <w:rsid w:val="00447140"/>
    <w:rsid w:val="00454F50"/>
    <w:rsid w:val="00455222"/>
    <w:rsid w:val="00457F96"/>
    <w:rsid w:val="00471728"/>
    <w:rsid w:val="004741E4"/>
    <w:rsid w:val="00492FEE"/>
    <w:rsid w:val="00493A40"/>
    <w:rsid w:val="00493D11"/>
    <w:rsid w:val="004A37EA"/>
    <w:rsid w:val="004B4148"/>
    <w:rsid w:val="004D044F"/>
    <w:rsid w:val="004D1D8E"/>
    <w:rsid w:val="00504F06"/>
    <w:rsid w:val="00511172"/>
    <w:rsid w:val="005301A6"/>
    <w:rsid w:val="00535112"/>
    <w:rsid w:val="005418F1"/>
    <w:rsid w:val="00554A5E"/>
    <w:rsid w:val="00566F04"/>
    <w:rsid w:val="00571726"/>
    <w:rsid w:val="00580FD5"/>
    <w:rsid w:val="005A4DF1"/>
    <w:rsid w:val="005A71E1"/>
    <w:rsid w:val="005C1713"/>
    <w:rsid w:val="005C6FD4"/>
    <w:rsid w:val="005D303A"/>
    <w:rsid w:val="005D46A6"/>
    <w:rsid w:val="00600F16"/>
    <w:rsid w:val="006071BD"/>
    <w:rsid w:val="00611E8B"/>
    <w:rsid w:val="00617E4D"/>
    <w:rsid w:val="006331AF"/>
    <w:rsid w:val="00633238"/>
    <w:rsid w:val="006536C1"/>
    <w:rsid w:val="00660A97"/>
    <w:rsid w:val="00664CB1"/>
    <w:rsid w:val="006769C7"/>
    <w:rsid w:val="006843B8"/>
    <w:rsid w:val="006A6002"/>
    <w:rsid w:val="006B3456"/>
    <w:rsid w:val="006D4A1E"/>
    <w:rsid w:val="006E2FAC"/>
    <w:rsid w:val="006F09CE"/>
    <w:rsid w:val="006F5A36"/>
    <w:rsid w:val="007109A2"/>
    <w:rsid w:val="00717430"/>
    <w:rsid w:val="0073433B"/>
    <w:rsid w:val="00742EEE"/>
    <w:rsid w:val="007675EE"/>
    <w:rsid w:val="00786B21"/>
    <w:rsid w:val="007938BF"/>
    <w:rsid w:val="00794C61"/>
    <w:rsid w:val="007A51F1"/>
    <w:rsid w:val="007B20B2"/>
    <w:rsid w:val="007C7531"/>
    <w:rsid w:val="007D7796"/>
    <w:rsid w:val="007E0A4D"/>
    <w:rsid w:val="007F10A8"/>
    <w:rsid w:val="007F25C7"/>
    <w:rsid w:val="007F545E"/>
    <w:rsid w:val="008131E4"/>
    <w:rsid w:val="00830889"/>
    <w:rsid w:val="00837D88"/>
    <w:rsid w:val="0085126E"/>
    <w:rsid w:val="008548E3"/>
    <w:rsid w:val="0085589F"/>
    <w:rsid w:val="00862207"/>
    <w:rsid w:val="00866E57"/>
    <w:rsid w:val="008731BA"/>
    <w:rsid w:val="008777F6"/>
    <w:rsid w:val="00885004"/>
    <w:rsid w:val="008850A9"/>
    <w:rsid w:val="00895DB5"/>
    <w:rsid w:val="008960D7"/>
    <w:rsid w:val="008B3B91"/>
    <w:rsid w:val="008C12FA"/>
    <w:rsid w:val="008C23DB"/>
    <w:rsid w:val="008D4168"/>
    <w:rsid w:val="008E6611"/>
    <w:rsid w:val="00916534"/>
    <w:rsid w:val="00916D43"/>
    <w:rsid w:val="00952B56"/>
    <w:rsid w:val="00953CEC"/>
    <w:rsid w:val="00954D58"/>
    <w:rsid w:val="0096362F"/>
    <w:rsid w:val="00966F20"/>
    <w:rsid w:val="009714E6"/>
    <w:rsid w:val="00972701"/>
    <w:rsid w:val="009836BA"/>
    <w:rsid w:val="00984BA8"/>
    <w:rsid w:val="009A01F7"/>
    <w:rsid w:val="009B1C2C"/>
    <w:rsid w:val="009B61EA"/>
    <w:rsid w:val="009D3348"/>
    <w:rsid w:val="009D339C"/>
    <w:rsid w:val="009D798A"/>
    <w:rsid w:val="009E58A7"/>
    <w:rsid w:val="009F6222"/>
    <w:rsid w:val="00A34A09"/>
    <w:rsid w:val="00A470C3"/>
    <w:rsid w:val="00A65860"/>
    <w:rsid w:val="00A66723"/>
    <w:rsid w:val="00A724F5"/>
    <w:rsid w:val="00A92A31"/>
    <w:rsid w:val="00AA3CBF"/>
    <w:rsid w:val="00AA5BC0"/>
    <w:rsid w:val="00AB0B87"/>
    <w:rsid w:val="00AB2DCC"/>
    <w:rsid w:val="00AC4958"/>
    <w:rsid w:val="00AC6592"/>
    <w:rsid w:val="00AD270E"/>
    <w:rsid w:val="00AE2CC3"/>
    <w:rsid w:val="00AE3570"/>
    <w:rsid w:val="00B027F4"/>
    <w:rsid w:val="00B033F3"/>
    <w:rsid w:val="00B14124"/>
    <w:rsid w:val="00B26E9A"/>
    <w:rsid w:val="00B3041E"/>
    <w:rsid w:val="00B4537F"/>
    <w:rsid w:val="00B72477"/>
    <w:rsid w:val="00B7546F"/>
    <w:rsid w:val="00B8343C"/>
    <w:rsid w:val="00B84715"/>
    <w:rsid w:val="00BA7B3B"/>
    <w:rsid w:val="00BB33F9"/>
    <w:rsid w:val="00BB3514"/>
    <w:rsid w:val="00BC416A"/>
    <w:rsid w:val="00BC651F"/>
    <w:rsid w:val="00BC7E68"/>
    <w:rsid w:val="00BF58A1"/>
    <w:rsid w:val="00C00783"/>
    <w:rsid w:val="00C355AC"/>
    <w:rsid w:val="00C35876"/>
    <w:rsid w:val="00C41EB2"/>
    <w:rsid w:val="00C45F4F"/>
    <w:rsid w:val="00C464ED"/>
    <w:rsid w:val="00C60A02"/>
    <w:rsid w:val="00C6555E"/>
    <w:rsid w:val="00C67101"/>
    <w:rsid w:val="00C93801"/>
    <w:rsid w:val="00CA335E"/>
    <w:rsid w:val="00CA6EC8"/>
    <w:rsid w:val="00CB3539"/>
    <w:rsid w:val="00CB6DD0"/>
    <w:rsid w:val="00CC39A2"/>
    <w:rsid w:val="00CC50F9"/>
    <w:rsid w:val="00CC5362"/>
    <w:rsid w:val="00CC5D7D"/>
    <w:rsid w:val="00CD0DBB"/>
    <w:rsid w:val="00CD385C"/>
    <w:rsid w:val="00CD6D86"/>
    <w:rsid w:val="00CE1829"/>
    <w:rsid w:val="00CE7A39"/>
    <w:rsid w:val="00CF497A"/>
    <w:rsid w:val="00D01AFA"/>
    <w:rsid w:val="00D0286E"/>
    <w:rsid w:val="00D054F9"/>
    <w:rsid w:val="00D17726"/>
    <w:rsid w:val="00D20942"/>
    <w:rsid w:val="00D40BDF"/>
    <w:rsid w:val="00D51ED5"/>
    <w:rsid w:val="00D57EDF"/>
    <w:rsid w:val="00D65FD3"/>
    <w:rsid w:val="00D93F99"/>
    <w:rsid w:val="00DA75F1"/>
    <w:rsid w:val="00DB1E36"/>
    <w:rsid w:val="00DB2E0E"/>
    <w:rsid w:val="00DB3AEA"/>
    <w:rsid w:val="00DE2D77"/>
    <w:rsid w:val="00E120F9"/>
    <w:rsid w:val="00E17C67"/>
    <w:rsid w:val="00E36044"/>
    <w:rsid w:val="00E36CB8"/>
    <w:rsid w:val="00E47E4B"/>
    <w:rsid w:val="00E66ED9"/>
    <w:rsid w:val="00E676DA"/>
    <w:rsid w:val="00E70B01"/>
    <w:rsid w:val="00E722E5"/>
    <w:rsid w:val="00E85F77"/>
    <w:rsid w:val="00E861E0"/>
    <w:rsid w:val="00EA0F56"/>
    <w:rsid w:val="00EB3E2F"/>
    <w:rsid w:val="00EC1047"/>
    <w:rsid w:val="00ED1857"/>
    <w:rsid w:val="00EE0AB0"/>
    <w:rsid w:val="00EE3AB0"/>
    <w:rsid w:val="00EE7384"/>
    <w:rsid w:val="00EF2749"/>
    <w:rsid w:val="00F00C90"/>
    <w:rsid w:val="00F07798"/>
    <w:rsid w:val="00F10223"/>
    <w:rsid w:val="00F138C4"/>
    <w:rsid w:val="00F21459"/>
    <w:rsid w:val="00F47F9E"/>
    <w:rsid w:val="00F508C8"/>
    <w:rsid w:val="00F51707"/>
    <w:rsid w:val="00F544DF"/>
    <w:rsid w:val="00F545CC"/>
    <w:rsid w:val="00F61490"/>
    <w:rsid w:val="00F75082"/>
    <w:rsid w:val="00F8098C"/>
    <w:rsid w:val="00F9169D"/>
    <w:rsid w:val="00FB3597"/>
    <w:rsid w:val="00FE3359"/>
    <w:rsid w:val="00FE5064"/>
    <w:rsid w:val="00FE6BE5"/>
    <w:rsid w:val="00FF2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2ED50A"/>
  <w15:chartTrackingRefBased/>
  <w15:docId w15:val="{912D537C-F99C-4662-B43C-3D7C12C72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E14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7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4F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F5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4F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F06"/>
  </w:style>
  <w:style w:type="paragraph" w:styleId="Footer">
    <w:name w:val="footer"/>
    <w:basedOn w:val="Normal"/>
    <w:link w:val="FooterChar"/>
    <w:uiPriority w:val="99"/>
    <w:unhideWhenUsed/>
    <w:rsid w:val="00504F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F06"/>
  </w:style>
  <w:style w:type="table" w:styleId="TableGrid">
    <w:name w:val="Table Grid"/>
    <w:basedOn w:val="TableNormal"/>
    <w:uiPriority w:val="39"/>
    <w:rsid w:val="00AE357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5D46A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00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3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EB05BB79EF84B8A22897A1DDD9797" ma:contentTypeVersion="4" ma:contentTypeDescription="Create a new document." ma:contentTypeScope="" ma:versionID="99b5180dc59108b4349cdc3ec62ece93">
  <xsd:schema xmlns:xsd="http://www.w3.org/2001/XMLSchema" xmlns:xs="http://www.w3.org/2001/XMLSchema" xmlns:p="http://schemas.microsoft.com/office/2006/metadata/properties" xmlns:ns2="626310d3-9675-4ff2-a44f-b6ece1601f7b" targetNamespace="http://schemas.microsoft.com/office/2006/metadata/properties" ma:root="true" ma:fieldsID="4977324d0fdcdd02babc229e47108cde" ns2:_="">
    <xsd:import namespace="626310d3-9675-4ff2-a44f-b6ece1601f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310d3-9675-4ff2-a44f-b6ece1601f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77F1EC-43DF-4988-844E-A127401474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310d3-9675-4ff2-a44f-b6ece1601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8C113B-1782-40D8-A82E-ACE38D7AEA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4339B8D-F71A-4FB2-84E8-640E22415F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7B3CF11-F77A-4B53-B088-EC82030BE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a Mukheimer</dc:creator>
  <cp:keywords/>
  <dc:description/>
  <cp:lastModifiedBy>Almazrawi, Bashar</cp:lastModifiedBy>
  <cp:revision>10</cp:revision>
  <cp:lastPrinted>2022-10-02T12:01:00Z</cp:lastPrinted>
  <dcterms:created xsi:type="dcterms:W3CDTF">2024-02-08T08:49:00Z</dcterms:created>
  <dcterms:modified xsi:type="dcterms:W3CDTF">2024-03-17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EB05BB79EF84B8A22897A1DDD9797</vt:lpwstr>
  </property>
</Properties>
</file>